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>Pat Walsh, LTD PI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57422D">
        <w:rPr>
          <w:rFonts w:ascii="HelveticaNeueLT Std" w:hAnsi="HelveticaNeueLT Std"/>
          <w:noProof/>
        </w:rPr>
        <w:t>LTD &amp; LCPH Partner to Offer Free COVID-19 Vaccinations and Boosters</w:t>
      </w:r>
      <w:r>
        <w:rPr>
          <w:rFonts w:ascii="HelveticaNeueLT Std" w:hAnsi="HelveticaNeueLT Std"/>
        </w:rPr>
        <w:fldChar w:fldCharType="end"/>
      </w:r>
    </w:p>
    <w:p w:rsidR="008F7ECC" w:rsidRPr="008F7ECC" w:rsidRDefault="00022E27" w:rsidP="008F7ECC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EUGENE, Ore. ---(</w:t>
      </w:r>
      <w:r w:rsidR="008F7ECC">
        <w:rPr>
          <w:rFonts w:ascii="HelveticaNeueLT Std" w:hAnsi="HelveticaNeueLT Std"/>
        </w:rPr>
        <w:fldChar w:fldCharType="begin"/>
      </w:r>
      <w:r w:rsidR="008F7ECC">
        <w:rPr>
          <w:rFonts w:ascii="HelveticaNeueLT Std" w:hAnsi="HelveticaNeueLT Std"/>
        </w:rPr>
        <w:instrText xml:space="preserve"> DATE  \@ "MMMM d, yyyy"  \* MERGEFORMAT </w:instrText>
      </w:r>
      <w:r w:rsidR="008F7ECC">
        <w:rPr>
          <w:rFonts w:ascii="HelveticaNeueLT Std" w:hAnsi="HelveticaNeueLT Std"/>
        </w:rPr>
        <w:fldChar w:fldCharType="separate"/>
      </w:r>
      <w:r w:rsidR="008F7ECC">
        <w:rPr>
          <w:rFonts w:ascii="HelveticaNeueLT Std" w:hAnsi="HelveticaNeueLT Std"/>
          <w:noProof/>
        </w:rPr>
        <w:t>June 6, 2022</w:t>
      </w:r>
      <w:r w:rsidR="008F7ECC">
        <w:rPr>
          <w:rFonts w:ascii="HelveticaNeueLT Std" w:hAnsi="HelveticaNeueLT Std"/>
        </w:rPr>
        <w:fldChar w:fldCharType="end"/>
      </w:r>
      <w:r w:rsidRPr="005A38A5">
        <w:rPr>
          <w:rFonts w:ascii="HelveticaNeueLT Std" w:hAnsi="HelveticaNeueLT Std"/>
        </w:rPr>
        <w:t>)---</w:t>
      </w:r>
      <w:r w:rsidR="00E308CD">
        <w:rPr>
          <w:rFonts w:ascii="HelveticaNeueLT Std" w:hAnsi="HelveticaNeueLT Std"/>
        </w:rPr>
        <w:t xml:space="preserve"> </w:t>
      </w:r>
      <w:r w:rsidR="008F7ECC" w:rsidRPr="008F7ECC">
        <w:rPr>
          <w:rFonts w:ascii="HelveticaNeueLT Std" w:hAnsi="HelveticaNeueLT Std"/>
        </w:rPr>
        <w:t>Beginning June 8, Lane County Public Health (LCPH) will offer free COVID-19 vaccinations and booster shots to community members who need them at Lane Transit District’s (LTD) Eugene Station on Wednesdays and Springfield Station on Thursdays throughout June from 5 p.m. to 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Area residents are encouraged to take advantage of this health-first initiative made available to all by LCPH at no cost. Ride aboard an LTD bus from one of many bus stops, Park &amp; Ride locations, and transit stations throughout the area to get a free COVID-19 vaccination or booster shot at LTD’s Eugene Station and Springfield Station.</w:t>
      </w:r>
    </w:p>
    <w:p w:rsidR="008F7ECC" w:rsidRDefault="008F7ECC" w:rsidP="00392CC1">
      <w:pPr>
        <w:rPr>
          <w:rFonts w:ascii="HelveticaNeueLT Std" w:hAnsi="HelveticaNeueLT Std"/>
        </w:rPr>
      </w:pPr>
      <w:r w:rsidRPr="005E5366">
        <w:rPr>
          <w:rFonts w:ascii="HelveticaNeueLT Std" w:hAnsi="HelveticaNeueLT Std"/>
        </w:rPr>
        <w:t xml:space="preserve">Complete </w:t>
      </w:r>
      <w:hyperlink r:id="rId9" w:history="1">
        <w:r w:rsidRPr="005E5366">
          <w:rPr>
            <w:rStyle w:val="Hyperlink"/>
            <w:rFonts w:ascii="HelveticaNeueLT Std" w:hAnsi="HelveticaNeueLT Std"/>
          </w:rPr>
          <w:t>bus schedules</w:t>
        </w:r>
      </w:hyperlink>
      <w:r w:rsidRPr="005E5366">
        <w:rPr>
          <w:rFonts w:ascii="HelveticaNeueLT Std" w:hAnsi="HelveticaNeueLT Std"/>
        </w:rPr>
        <w:t xml:space="preserve"> are available online.</w:t>
      </w:r>
    </w:p>
    <w:p w:rsidR="008F7ECC" w:rsidRPr="008F7ECC" w:rsidRDefault="008F7ECC" w:rsidP="008F7ECC">
      <w:pPr>
        <w:pStyle w:val="Heading2"/>
      </w:pPr>
      <w:r w:rsidRPr="008F7ECC">
        <w:t>Eugene Station: Free COVID-19 Vaccinations and Booster Shots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Wednesday, June 8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Wednesday, June 15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Wednesday, June 22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Wednesday, June 29, 5 p.m.-7 p.m.</w:t>
      </w:r>
    </w:p>
    <w:p w:rsidR="008F7ECC" w:rsidRPr="008F7ECC" w:rsidRDefault="008F7ECC" w:rsidP="008F7ECC">
      <w:pPr>
        <w:pStyle w:val="Heading2"/>
      </w:pPr>
      <w:r w:rsidRPr="008F7ECC">
        <w:t>Springfield Station: Free COVID-19 Vaccinations and Booster Shots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Thursday, June 9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Thursday, June 16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Thursday, June 23, 5 p.m.-7 p.m.</w:t>
      </w:r>
    </w:p>
    <w:p w:rsidR="008F7ECC" w:rsidRPr="008F7ECC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>Thursday, June 30, 5 p.m.-7 p.m.</w:t>
      </w:r>
    </w:p>
    <w:p w:rsidR="00022E27" w:rsidRDefault="008F7ECC" w:rsidP="008F7ECC">
      <w:pPr>
        <w:rPr>
          <w:rFonts w:ascii="HelveticaNeueLT Std" w:hAnsi="HelveticaNeueLT Std"/>
        </w:rPr>
      </w:pPr>
      <w:r w:rsidRPr="008F7ECC">
        <w:rPr>
          <w:rFonts w:ascii="HelveticaNeueLT Std" w:hAnsi="HelveticaNeueLT Std"/>
        </w:rPr>
        <w:t xml:space="preserve">For information about LCPH and </w:t>
      </w:r>
      <w:hyperlink r:id="rId10" w:history="1">
        <w:r w:rsidRPr="008F7ECC">
          <w:rPr>
            <w:rStyle w:val="Hyperlink"/>
            <w:rFonts w:ascii="HelveticaNeueLT Std" w:hAnsi="HelveticaNeueLT Std"/>
          </w:rPr>
          <w:t>COVID-19 vaccine clinics</w:t>
        </w:r>
      </w:hyperlink>
      <w:r w:rsidRPr="008F7ECC">
        <w:rPr>
          <w:rFonts w:ascii="HelveticaNeueLT Std" w:hAnsi="HelveticaNeueLT Std"/>
        </w:rPr>
        <w:t>, visit LaneCounty.org</w:t>
      </w:r>
      <w:r w:rsidR="005E5366">
        <w:rPr>
          <w:rFonts w:ascii="HelveticaNeueLT Std" w:hAnsi="HelveticaNeueLT Std"/>
        </w:rPr>
        <w:t>.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About Lane Transit District (LTD)</w:t>
      </w:r>
    </w:p>
    <w:p w:rsidR="00281C90" w:rsidRPr="008F7ECC" w:rsidRDefault="002F284E" w:rsidP="008F7ECC">
      <w:pPr>
        <w:ind w:left="-540" w:right="-540"/>
        <w:rPr>
          <w:rFonts w:ascii="HelveticaNeueLT Std" w:hAnsi="HelveticaNeueLT Std" w:cs="Times New Roman"/>
          <w:sz w:val="20"/>
        </w:rPr>
      </w:pPr>
      <w:r w:rsidRPr="005A38A5">
        <w:rPr>
          <w:rFonts w:ascii="HelveticaNeueLT Std" w:hAnsi="HelveticaNeueLT Std"/>
        </w:rPr>
        <w:t xml:space="preserve">LTD provides more than 10 million </w:t>
      </w:r>
      <w:proofErr w:type="spellStart"/>
      <w:r w:rsidRPr="005A38A5">
        <w:rPr>
          <w:rFonts w:ascii="HelveticaNeueLT Std" w:hAnsi="HelveticaNeueLT Std"/>
        </w:rPr>
        <w:t>boardings</w:t>
      </w:r>
      <w:proofErr w:type="spellEnd"/>
      <w:r w:rsidRPr="005A38A5">
        <w:rPr>
          <w:rFonts w:ascii="HelveticaNeueLT Std" w:hAnsi="HelveticaNeueLT Std"/>
        </w:rPr>
        <w:t xml:space="preserve"> per year on its buses and EmX Bus Rapid Transit line in Lane County, Oregon. Encompassing the Eugen</w:t>
      </w:r>
      <w:bookmarkStart w:id="0" w:name="_GoBack"/>
      <w:bookmarkEnd w:id="0"/>
      <w:r w:rsidRPr="005A38A5">
        <w:rPr>
          <w:rFonts w:ascii="HelveticaNeueLT Std" w:hAnsi="HelveticaNeueLT Std"/>
        </w:rPr>
        <w:t>e-Springfield metro area, LTD is a special district of the State of Oregon and led by a seven-member board of directors appointed by Oregon’s governor. LTD also operates RideSource, a paratransit service for people with disabilities, and numerous transportation options programs to pr</w:t>
      </w:r>
      <w:r w:rsidR="006B2DFF" w:rsidRPr="005A38A5">
        <w:rPr>
          <w:rFonts w:ascii="HelveticaNeueLT Std" w:hAnsi="HelveticaNeueLT Std"/>
        </w:rPr>
        <w:t>omote sustainable travel county-</w:t>
      </w:r>
      <w:r w:rsidR="000D34B0" w:rsidRPr="005A38A5">
        <w:rPr>
          <w:rFonts w:ascii="HelveticaNeueLT Std" w:hAnsi="HelveticaNeueLT Std"/>
        </w:rPr>
        <w:t>wide.</w:t>
      </w:r>
    </w:p>
    <w:sectPr w:rsidR="00281C90" w:rsidRPr="008F7ECC" w:rsidSect="000D34B0">
      <w:headerReference w:type="default" r:id="rId11"/>
      <w:headerReference w:type="first" r:id="rId12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NeueLT Std">
    <w:altName w:val="Cambria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F0A7A"/>
    <w:rsid w:val="001B4647"/>
    <w:rsid w:val="00281C90"/>
    <w:rsid w:val="002925AC"/>
    <w:rsid w:val="002F284E"/>
    <w:rsid w:val="0030630B"/>
    <w:rsid w:val="00331746"/>
    <w:rsid w:val="00392CC1"/>
    <w:rsid w:val="003B59FF"/>
    <w:rsid w:val="00490C16"/>
    <w:rsid w:val="00547230"/>
    <w:rsid w:val="0057422D"/>
    <w:rsid w:val="005A38A5"/>
    <w:rsid w:val="005E5366"/>
    <w:rsid w:val="006B2DFF"/>
    <w:rsid w:val="006D3547"/>
    <w:rsid w:val="006F2C41"/>
    <w:rsid w:val="00706B13"/>
    <w:rsid w:val="00795870"/>
    <w:rsid w:val="007E3136"/>
    <w:rsid w:val="00861DAB"/>
    <w:rsid w:val="008F7ECC"/>
    <w:rsid w:val="009E0EFE"/>
    <w:rsid w:val="00A95D1A"/>
    <w:rsid w:val="00AB6535"/>
    <w:rsid w:val="00AE1885"/>
    <w:rsid w:val="00AE551F"/>
    <w:rsid w:val="00C8604B"/>
    <w:rsid w:val="00DC1528"/>
    <w:rsid w:val="00DE6CE3"/>
    <w:rsid w:val="00E308CD"/>
    <w:rsid w:val="00E7190C"/>
    <w:rsid w:val="00EB68EB"/>
    <w:rsid w:val="00EC7F2F"/>
    <w:rsid w:val="00EF1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F66B7A3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57422D"/>
    <w:pPr>
      <w:spacing w:before="360" w:after="36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8F7E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lanecounty.org/cms/one.aspx?pageId=173880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route-schedules-maps/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30CCD-D800-43B8-9263-DC0B12DD1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TD Get Umo Today</vt:lpstr>
    </vt:vector>
  </TitlesOfParts>
  <Company>Lane Transit District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TD Get Umo Today</dc:title>
  <dc:subject/>
  <dc:creator>Pat Walsh</dc:creator>
  <cp:keywords/>
  <dc:description/>
  <cp:lastModifiedBy>Hailey Pratt</cp:lastModifiedBy>
  <cp:revision>3</cp:revision>
  <cp:lastPrinted>2021-09-16T20:11:00Z</cp:lastPrinted>
  <dcterms:created xsi:type="dcterms:W3CDTF">2022-06-06T17:53:00Z</dcterms:created>
  <dcterms:modified xsi:type="dcterms:W3CDTF">2022-06-06T17:55:00Z</dcterms:modified>
</cp:coreProperties>
</file>